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cientists, researchers, and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we will all have mastered strategies allowing us to use the above-listed, freely-available and open-source tools for conducting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i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 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Yale Law School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 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 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Though I have heard rumors that some journals may start accepting accepting markdown-formatted articles, eventually).</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a609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62d9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a6f4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eb.stanford.edu/~vcs/papers/RoundtableDeclaration2010.pdf"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eb.stanford.edu/~vcs/papers/RoundtableDeclaration20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